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e89b0c7603f83149879de33eb1c12bc56dd3b"/>
      <w:r>
        <w:rPr>
          <w:b/>
        </w:rPr>
        <w:t xml:space="preserve">ПРОТОКОЛ ПРО РЕЗУЛЬТАТИ ЗЕМЕЛЬНИХ ТОРГІВ № LRE001-UA-20240326-260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ОПУШНЕНСЬКА СІЛЬСЬКА РАДА КРЕМЕНЕЦ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 комунальної власності площею 2,0666 га, кадастровий номер якої 6123480400:01:001:2022 для ведення товарного сільськогосподарського виробництва за межами населеного пункту с. Новий Олексинець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комунальної власності площею 2,0666 га, кадастровий номер якої 6123480400:01:001:2022 для ведення товарного сільськогосподарського виробництва за межами населеного пункту с. Новий Олексинец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13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0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ГРО-ЛЕНД" , ЄДРПОУ: 408913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ОЗТОЦЬКЕ-АГРО", ЄДРПОУ: 411294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2 013,67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0:06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2 053,94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2 04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2 0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3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2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1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АГРО-ЛЕНД" , ЄДРПОУ: 408913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0,00 грн (сто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94,10 грн (чотириста дев'яносто чотири гривні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705,90 грн (одна тисяча сімсот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опушнен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95716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Терн.обл./тг с.Лопушне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99812000019673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Лопушнен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95716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Терн.обл./тг с.Лопушне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09815000019673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АГРО-ЛЕНД" , ЄДРПОУ: 4089139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ОПУШНЕНСЬКА СІЛЬСЬКА РАДА КРЕМЕНЕЦЬКОГО РАЙОНУ ТЕРНОПІЛЬ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6:02:15Z</dcterms:created>
  <dcterms:modified xsi:type="dcterms:W3CDTF">2024-05-19T16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